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d Automotive Mechanic Certification Program</w:t>
      </w:r>
    </w:p>
    <w:bookmarkEnd w:id="20"/>
    <w:p>
      <w:pPr>
        <w:pStyle w:val="BodyText"/>
      </w:pPr>
      <w:r>
        <w:t xml:space="preserve">October 26, 2023</w:t>
      </w:r>
    </w:p>
    <w:p>
      <w:pPr>
        <w:pStyle w:val="BodyText"/>
      </w:pPr>
      <w:r>
        <w:t xml:space="preserve">Scholarship Committee</w:t>
      </w:r>
      <w:r>
        <w:br/>
      </w:r>
      <w:r>
        <w:t xml:space="preserve">Nepal Automobile Technical Institute</w:t>
      </w:r>
      <w:r>
        <w:br/>
      </w:r>
      <w:r>
        <w:t xml:space="preserve">Kathmandu, Nepal</w:t>
      </w:r>
    </w:p>
    <w:p>
      <w:pPr>
        <w:pStyle w:val="BodyText"/>
      </w:pPr>
      <w:r>
        <w:t xml:space="preserve">Subject: Scholarship Application Letter for Automotive Mechanic Training in Kathmandu</w:t>
      </w:r>
    </w:p>
    <w:p>
      <w:pPr>
        <w:pStyle w:val="BodyText"/>
      </w:pPr>
      <w:r>
        <w:t xml:space="preserve">Dear Esteemed Members of the Scholarship Committee,</w:t>
      </w:r>
    </w:p>
    <w:p>
      <w:pPr>
        <w:pStyle w:val="BodyText"/>
      </w:pPr>
      <w:r>
        <w:t xml:space="preserve">I am writing this Scholarship Application Letter with profound respect for your institution's commitment to advancing technical education in Nepal. As a dedicated Mechanic currently working in the bustling automotive hub of Kathmandu, I am submitting my application for the Advanced Automotive Mechanic Certification Program scholarship. My name is Suresh Tamang, 28 years old, and I have spent seven years honing my skills at "Kathmandu Auto Care Center" – a workshop serving over 150 vehicles daily across the Kathmandu Valley. This Scholarship Application Letter represents not just an academic pursuit, but a strategic step toward transforming my career trajectory within Nepal's rapidly evolving automotive landscape.</w:t>
      </w:r>
    </w:p>
    <w:p>
      <w:pPr>
        <w:pStyle w:val="BodyText"/>
      </w:pPr>
      <w:r>
        <w:t xml:space="preserve">My journey as a Mechanic began in 2016 when I completed the Basic Automotive Repair Certificate from the Technical School in Lalitpur. Working amidst Kathmandu's unique traffic challenges – where aging vehicles, monsoon-related damage, and limited access to modern diagnostic tools create constant operational hurdles – I witnessed firsthand how inadequate technical training limits service quality. In Nepal Kathmandu, where public transportation relies heavily on diesel-powered buses and personal vehicles face unpredictable road conditions, the need for skilled Mechanic professionals has never been more critical. During my tenure at Kathmandu Auto Care Center, I've diagnosed complex engine failures in Toyota Hilux trucks used by mountain trekking companies, repaired advanced fuel injection systems in Japanese sedans common in our urban centers, and even adapted mechanical solutions for vehicles operating at high altitudes near Annapurna Base Camp – all without formal training in these specialized areas. The constant cycle of emergency repairs instead of preventive maintenance has convinced me that my current skillset is insufficient to meet Nepal Kathmandu's evolving transportation demands.</w:t>
      </w:r>
    </w:p>
    <w:p>
      <w:pPr>
        <w:pStyle w:val="BodyText"/>
      </w:pPr>
      <w:r>
        <w:t xml:space="preserve">The financial barriers preventing me from pursuing advanced training are particularly acute in Nepal's technical education sector. While government-funded programs exist, they remain inaccessible due to limited seats and competitive selection criteria. My family operates a small vegetable stall near Thamel to support our household of five, making the 450,000 NPR fee for the Advanced Automotive Mechanic Certification Program an impossible burden without scholarship assistance. This Scholarship Application Letter therefore represents my earnest plea for educational equity – not just for myself, but as a means to contribute meaningfully to Nepal Kathmandu's mobility infrastructure. The program at Nepal Automobile Technical Institute uniquely addresses our regional needs through its curriculum on climate-adapted engine systems (critical for Kathmandu's air quality challenges), digital diagnostic tool integration, and sustainable maintenance practices – all directly applicable to the 500+ workshop owners operating across the valley.</w:t>
      </w:r>
    </w:p>
    <w:p>
      <w:pPr>
        <w:pStyle w:val="BodyText"/>
      </w:pPr>
      <w:r>
        <w:t xml:space="preserve">What distinguishes this scholarship opportunity is its alignment with Nepal's national vision. As per the Government of Nepal's 'National Transport Policy 2021', there is an urgent need to develop skilled technicians for sustainable mobility solutions. My proposed training directly supports this objective: mastering hybrid vehicle diagnostics will prepare me to service Kathmandu's growing fleet of electric buses, while learning emission control systems aligns with our city's air quality improvement initiatives. After completing the program, I plan to establish 'Kathmandu Green Mechanic Hub' – a workshop specializing in eco-friendly repairs using recycled parts and energy-efficient tools. This initiative will reduce repair costs for low-income commuters by 30% while creating six new jobs for youth from Kathmandu's underserved communities. My long-term vision includes partnering with local municipalities to implement free diagnostic check-up camps in community centers across Lalitpur, Bhaktapur, and Kathmandu districts – a model already gaining traction in pilot programs with the Nepal Road Transport Authority.</w:t>
      </w:r>
    </w:p>
    <w:p>
      <w:pPr>
        <w:pStyle w:val="BodyText"/>
      </w:pPr>
      <w:r>
        <w:t xml:space="preserve">The transformative impact of this scholarship extends far beyond personal advancement. In Nepal Kathmandu, where 72% of households rely on personal vehicles for daily commutes (National Statistics Office, 2022), skilled Mechanic professionals directly influence economic productivity and public health. My current work averages 18-hour days repairing engines with outdated equipment – a scenario I aim to change by introducing modern workshop management techniques learned through this program. Moreover, the curriculum's focus on digital record-keeping will enable me to develop a mobile app connecting Kathmandu commuters with certified Mechanic service providers, addressing the city's chronic problem of unqualified "repair shops" exploiting tourists and residents alike. This initiative would not only create a sustainable business model but also position Nepal Kathmandu as a regional leader in accessible automotive services.</w:t>
      </w:r>
    </w:p>
    <w:p>
      <w:pPr>
        <w:pStyle w:val="BodyText"/>
      </w:pPr>
      <w:r>
        <w:t xml:space="preserve">I have attached my academic transcripts, work references from Kathmandu Auto Care Center's owner (Mr. Arjun Thapa), and letters of support from three community leaders acknowledging my contributions to local vehicle safety initiatives. My commitment to this field is further evidenced by my volunteer work with 'Youth in Motion Nepal,' where I've conducted free basic maintenance workshops for 120 underprivileged youth at the Patan Durbar Square community center – a testament to my belief that technical education must serve Nepal Kathmandu's inclusive development goals.</w:t>
      </w:r>
    </w:p>
    <w:p>
      <w:pPr>
        <w:pStyle w:val="BodyText"/>
      </w:pPr>
      <w:r>
        <w:t xml:space="preserve">As you consider this Scholarship Application Letter, I urge you to recognize that investing in my training is an investment in Nepal's transportation future. The advanced skills I will acquire through your program will enable me to become not just a proficient Mechanic, but a catalyst for professional standards across Nepal Kathmandu's automotive sector. Having witnessed the city's traffic congestion grow by 28% since 2019 (Kathmandu Metropolitan City Report), I am determined to contribute solutions that make our roads safer, cleaner, and more efficient for every resident.</w:t>
      </w:r>
    </w:p>
    <w:p>
      <w:pPr>
        <w:pStyle w:val="BodyText"/>
      </w:pPr>
      <w:r>
        <w:t xml:space="preserve">With deepest respect and anticipation,</w:t>
      </w:r>
      <w:r>
        <w:br/>
      </w:r>
      <w:r>
        <w:br/>
      </w:r>
      <w:r>
        <w:t xml:space="preserve">Suresh Tamang</w:t>
      </w:r>
      <w:r>
        <w:br/>
      </w:r>
      <w:r>
        <w:t xml:space="preserve">Mechanic | Kathmandu Auto Care Center</w:t>
      </w:r>
    </w:p>
    <w:p>
      <w:pPr>
        <w:pStyle w:val="BodyText"/>
      </w:pPr>
      <w:r>
        <w:t xml:space="preserve">_________________________</w:t>
      </w:r>
      <w:r>
        <w:br/>
      </w:r>
      <w:r>
        <w:t xml:space="preserve">Suresh Tamang</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in Nepal Kathmandu</dc:title>
  <dc:creator/>
  <dc:language>en</dc:language>
  <cp:keywords/>
  <dcterms:created xsi:type="dcterms:W3CDTF">2025-12-10T10:18:48Z</dcterms:created>
  <dcterms:modified xsi:type="dcterms:W3CDTF">2025-12-10T10:18:48Z</dcterms:modified>
</cp:coreProperties>
</file>

<file path=docProps/custom.xml><?xml version="1.0" encoding="utf-8"?>
<Properties xmlns="http://schemas.openxmlformats.org/officeDocument/2006/custom-properties" xmlns:vt="http://schemas.openxmlformats.org/officeDocument/2006/docPropsVTypes"/>
</file>